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0D978A0B" w:rsidR="000A6B64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bookmarkStart w:id="1" w:name="_GoBack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Azure </w:t>
      </w:r>
      <w:r w:rsidR="00AD7C29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103 Module 4</w:t>
      </w:r>
    </w:p>
    <w:p w14:paraId="099782D2" w14:textId="143227AC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1</w:t>
      </w:r>
      <w:r w:rsidR="00902DDB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0</w:t>
      </w:r>
    </w:p>
    <w:p w14:paraId="0A132575" w14:textId="68DF2E77" w:rsidR="000A6B64" w:rsidRPr="00114A72" w:rsidRDefault="00E56323" w:rsidP="000A6B64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</w:t>
      </w:r>
      <w:r w:rsidR="000A6B64" w:rsidRPr="00114A72"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 xml:space="preserve"> Certification Training</w:t>
      </w:r>
    </w:p>
    <w:p w14:paraId="1B909E72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9559D5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C4B0B98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1608A528" w14:textId="77777777" w:rsidR="000A6B64" w:rsidRPr="00114A72" w:rsidRDefault="000A6B64" w:rsidP="000A6B64">
      <w:pPr>
        <w:spacing w:after="200" w:line="276" w:lineRule="auto"/>
        <w:jc w:val="center"/>
        <w:rPr>
          <w:rFonts w:ascii="Calibri" w:eastAsia="Calibri" w:hAnsi="Calibri" w:cs="Calibri"/>
          <w:color w:val="595959"/>
          <w:sz w:val="18"/>
          <w:szCs w:val="18"/>
          <w:lang w:val="en-US" w:eastAsia="en-IN"/>
        </w:rPr>
      </w:pPr>
    </w:p>
    <w:p w14:paraId="64B4A866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476185B2" w:rsidR="000A6B64" w:rsidRDefault="00EC07F9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2</w:t>
      </w:r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, Hands </w:t>
      </w:r>
      <w:proofErr w:type="gramStart"/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On</w:t>
      </w:r>
      <w:proofErr w:type="gramEnd"/>
      <w:r w:rsidR="00AD7C29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– 1</w:t>
      </w:r>
      <w:r w:rsidR="00902DDB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0</w:t>
      </w:r>
    </w:p>
    <w:p w14:paraId="1BB20B1D" w14:textId="77777777" w:rsidR="006362EE" w:rsidRDefault="006362EE" w:rsidP="006362EE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6362EE">
        <w:rPr>
          <w:rFonts w:ascii="Cambria" w:eastAsia="Cambria" w:hAnsi="Cambria" w:cs="Cambria"/>
          <w:b/>
          <w:szCs w:val="32"/>
          <w:lang w:val="en-US" w:eastAsia="en-IN"/>
        </w:rPr>
        <w:t>Using BLOB Storage with Storage Explorer</w:t>
      </w:r>
    </w:p>
    <w:bookmarkEnd w:id="1"/>
    <w:p w14:paraId="0E0CA5CB" w14:textId="1861205E" w:rsidR="00F71830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ight click on Blob Container and click on Create Blob Container.</w:t>
      </w:r>
    </w:p>
    <w:p w14:paraId="49BCE330" w14:textId="3C45F447" w:rsidR="004A24B1" w:rsidRDefault="004A24B1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A24B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76CA9FE" wp14:editId="299B0CC7">
            <wp:extent cx="3771900" cy="4876800"/>
            <wp:effectExtent l="0" t="0" r="0" b="0"/>
            <wp:docPr id="2" name="Picture 2" descr="D:\SE\1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E\1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62B9144B" w14:textId="1D85A8DA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A24B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B496584" wp14:editId="5AEE2003">
            <wp:extent cx="5943600" cy="1873135"/>
            <wp:effectExtent l="0" t="0" r="0" b="0"/>
            <wp:docPr id="5" name="Picture 5" descr="D:\SE\1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SE\1\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73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70D6E" w14:textId="2CD71F8C" w:rsidR="006A1AB4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A24B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 on upload and upload folder</w:t>
      </w:r>
      <w:r w:rsidR="005738F9" w:rsidRPr="005738F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C4EF71E" w14:textId="624EE38C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A24B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4D99CD7" wp14:editId="1BBA68E7">
            <wp:extent cx="5943600" cy="2406300"/>
            <wp:effectExtent l="0" t="0" r="0" b="0"/>
            <wp:docPr id="7" name="Picture 7" descr="D:\SE\1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SE\1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BDB02" w14:textId="70A96A70" w:rsidR="004A24B1" w:rsidRDefault="004A24B1" w:rsidP="004A24B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lect the file and click on Upload.</w:t>
      </w:r>
    </w:p>
    <w:p w14:paraId="1EFEC37B" w14:textId="77777777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95719D8" w14:textId="6A7B0B7B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A24B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376A5299" wp14:editId="3E33F642">
            <wp:extent cx="4667250" cy="3765550"/>
            <wp:effectExtent l="0" t="0" r="0" b="6350"/>
            <wp:docPr id="8" name="Picture 8" descr="D:\SE\1\3.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SE\1\3.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44ECB" w14:textId="77777777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BBB37E5" w14:textId="76889F4B" w:rsidR="004A24B1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A24B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B1E608A" wp14:editId="2ED68835">
            <wp:extent cx="5943600" cy="3356386"/>
            <wp:effectExtent l="0" t="0" r="0" b="0"/>
            <wp:docPr id="9" name="Picture 9" descr="D:\SE\1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SE\1\4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63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A24B1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D19041" w14:textId="77777777" w:rsidR="009559D5" w:rsidRDefault="009559D5">
      <w:pPr>
        <w:spacing w:after="0" w:line="240" w:lineRule="auto"/>
      </w:pPr>
      <w:r>
        <w:separator/>
      </w:r>
    </w:p>
  </w:endnote>
  <w:endnote w:type="continuationSeparator" w:id="0">
    <w:p w14:paraId="4206E2C0" w14:textId="77777777" w:rsidR="009559D5" w:rsidRDefault="00955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9559D5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2D14EE" w14:textId="77777777" w:rsidR="009559D5" w:rsidRDefault="009559D5">
      <w:pPr>
        <w:spacing w:after="0" w:line="240" w:lineRule="auto"/>
      </w:pPr>
      <w:r>
        <w:separator/>
      </w:r>
    </w:p>
  </w:footnote>
  <w:footnote w:type="continuationSeparator" w:id="0">
    <w:p w14:paraId="373794A9" w14:textId="77777777" w:rsidR="009559D5" w:rsidRDefault="00955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54E8"/>
    <w:rsid w:val="00095250"/>
    <w:rsid w:val="000A4AD8"/>
    <w:rsid w:val="000A6B64"/>
    <w:rsid w:val="000C1DD0"/>
    <w:rsid w:val="00102B4B"/>
    <w:rsid w:val="001052E2"/>
    <w:rsid w:val="0016155A"/>
    <w:rsid w:val="00163DE7"/>
    <w:rsid w:val="001B0EB5"/>
    <w:rsid w:val="001C7FDF"/>
    <w:rsid w:val="001D6C04"/>
    <w:rsid w:val="00222DDB"/>
    <w:rsid w:val="002463DC"/>
    <w:rsid w:val="0029445A"/>
    <w:rsid w:val="002B341A"/>
    <w:rsid w:val="003136D4"/>
    <w:rsid w:val="00320DEB"/>
    <w:rsid w:val="00391B51"/>
    <w:rsid w:val="00394EE9"/>
    <w:rsid w:val="003A1ABF"/>
    <w:rsid w:val="003A5C9F"/>
    <w:rsid w:val="003C5FAF"/>
    <w:rsid w:val="00404E34"/>
    <w:rsid w:val="00405C6A"/>
    <w:rsid w:val="00415AA4"/>
    <w:rsid w:val="004A24B1"/>
    <w:rsid w:val="004C5D2B"/>
    <w:rsid w:val="004C6F93"/>
    <w:rsid w:val="004D4436"/>
    <w:rsid w:val="004E6583"/>
    <w:rsid w:val="004F6414"/>
    <w:rsid w:val="005738F9"/>
    <w:rsid w:val="005B235C"/>
    <w:rsid w:val="005D2468"/>
    <w:rsid w:val="005D3B9C"/>
    <w:rsid w:val="00615F72"/>
    <w:rsid w:val="00622745"/>
    <w:rsid w:val="006362EE"/>
    <w:rsid w:val="00654494"/>
    <w:rsid w:val="006A1AB4"/>
    <w:rsid w:val="006B19FE"/>
    <w:rsid w:val="006B47EE"/>
    <w:rsid w:val="006E6832"/>
    <w:rsid w:val="007415CB"/>
    <w:rsid w:val="00754A22"/>
    <w:rsid w:val="00786A25"/>
    <w:rsid w:val="007D0BD4"/>
    <w:rsid w:val="007D1118"/>
    <w:rsid w:val="007F1C87"/>
    <w:rsid w:val="007F3581"/>
    <w:rsid w:val="00806506"/>
    <w:rsid w:val="008636D2"/>
    <w:rsid w:val="008B3CC6"/>
    <w:rsid w:val="008D401A"/>
    <w:rsid w:val="00902DDB"/>
    <w:rsid w:val="0095054A"/>
    <w:rsid w:val="009559D5"/>
    <w:rsid w:val="009659BC"/>
    <w:rsid w:val="00996FE7"/>
    <w:rsid w:val="00A07B40"/>
    <w:rsid w:val="00A22204"/>
    <w:rsid w:val="00A53EF7"/>
    <w:rsid w:val="00A6687F"/>
    <w:rsid w:val="00A95E17"/>
    <w:rsid w:val="00AD1512"/>
    <w:rsid w:val="00AD7C29"/>
    <w:rsid w:val="00B13BF2"/>
    <w:rsid w:val="00B95BC1"/>
    <w:rsid w:val="00BA5565"/>
    <w:rsid w:val="00BB4786"/>
    <w:rsid w:val="00BB4DAF"/>
    <w:rsid w:val="00BF0243"/>
    <w:rsid w:val="00BF2428"/>
    <w:rsid w:val="00C03175"/>
    <w:rsid w:val="00C62D5A"/>
    <w:rsid w:val="00C83013"/>
    <w:rsid w:val="00C85A93"/>
    <w:rsid w:val="00CF2044"/>
    <w:rsid w:val="00CF357B"/>
    <w:rsid w:val="00CF4664"/>
    <w:rsid w:val="00D03654"/>
    <w:rsid w:val="00D246E0"/>
    <w:rsid w:val="00D3724A"/>
    <w:rsid w:val="00D468E4"/>
    <w:rsid w:val="00DA77F3"/>
    <w:rsid w:val="00DF1B42"/>
    <w:rsid w:val="00E00480"/>
    <w:rsid w:val="00E553AF"/>
    <w:rsid w:val="00E56323"/>
    <w:rsid w:val="00EB246D"/>
    <w:rsid w:val="00EC07F9"/>
    <w:rsid w:val="00EE7B00"/>
    <w:rsid w:val="00F36B5D"/>
    <w:rsid w:val="00F42D60"/>
    <w:rsid w:val="00F44A28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9</cp:revision>
  <dcterms:created xsi:type="dcterms:W3CDTF">2019-09-03T04:32:00Z</dcterms:created>
  <dcterms:modified xsi:type="dcterms:W3CDTF">2019-09-14T05:48:00Z</dcterms:modified>
</cp:coreProperties>
</file>